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8419764f629dd5ee1fd079b3c97e0dcb608e30d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01. Требование о возврате денежных средств после прекращения договор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Участник строительства - Орлова Наталья Андреевна; застройщик - ООО СЗ «Новый кварта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роектной площадью 63,2 кв. м в корпусе 3 жилого комплекса «Парк», условный номер 3-14-87, будущий адрес: Московская область, г. Балашиха, мкр. Новое Павлино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участия в долевом строительстве № ДДУ-3/14/87 зарегистрирован 22.08.2023. Цена - 9 650 000 руб., оплачена через счет эскроу. Срок передачи - не позднее 31.12.2025. К 18.07.2026 квартира не передана. При осмотре 25.06.2026 выявлены промерзание наружной стены, отклонение пола, повреждение стеклопакета и отсутствие проектной вентиляционной решетки. Застройщик направил односторонний передаточный акт, хотя участник письменно требовал устранить недостатки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ООО СЗ «Новый квартал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юридический и фактический адрес застройщик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2f2303809913e6680c9f233d097b8c2ce06a4ac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О ВОЗВРАТЕ ДЕНЕЖНЫХ СРЕДСТВ ПОСЛЕ ПРЕКРАЩЕНИЯ ДОГОВОР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участия в долевом строительстве № ДДУ-3/14/87 зарегистрирован 22.08.2023. Цена - 9 650 000 руб., оплачена через счет эскроу. Срок передачи - не позднее 31.12.2025. К 18.07.2026 квартира не передана. При осмотре 25.06.2026 выявлены промерзание наружной стены, отклонение пола, повреждение стеклопакета и отсутствие проектной вентиляционной решетки. Застройщик направил односторонний передаточный акт, хотя участник письменно требовал устранить недостатк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4, 6, 7, 8 и 9 Федерального закона от 30.12.2004 № 214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, 309, 310, 393 и 395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кон РФ от 07.02.1992 № 2300-1 «О защите прав потребителей» в применимой части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озвратить уплаченную цену в размере [сумма] руб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Уплатить проценты и возместить подтвержденные убытки в допускаемом законом объеме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регистрированный ДДУ и подтверждение оплаты через счет эскро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приемке и передач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, фотографии и заключение специалис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неустойки с указанием применимых специальных правил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Перед расчетом санкций необходимо проверить действующие на дату требования специальные ограничения, отсрочки и моратории в строительной сфере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4Z</dcterms:created>
  <dcterms:modified xsi:type="dcterms:W3CDTF">2026-07-18T09:18:44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